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7CF4AD">
    <v:background id="_x0000_s1025" o:bwmode="white" fillcolor="#7cf4ad">
      <v:fill r:id="rId4" o:title=" 90%" color2="#00b050" type="pattern"/>
    </v:background>
  </w:background>
  <w:body>
    <w:p w14:paraId="03220563" w14:textId="65E899B9" w:rsidR="0008697A" w:rsidRPr="00232D33" w:rsidRDefault="00304380" w:rsidP="000F374A">
      <w:pPr>
        <w:contextualSpacing w:val="0"/>
        <w:rPr>
          <w:rFonts w:asciiTheme="majorHAnsi" w:hAnsiTheme="majorHAnsi" w:cstheme="majorHAnsi"/>
          <w:b/>
          <w:i/>
          <w:sz w:val="28"/>
          <w:szCs w:val="28"/>
        </w:rPr>
      </w:pPr>
      <w:r w:rsidRPr="00232D33">
        <w:rPr>
          <w:rFonts w:asciiTheme="majorHAnsi" w:hAnsiTheme="majorHAnsi" w:cstheme="majorHAnsi"/>
          <w:b/>
          <w:i/>
          <w:sz w:val="28"/>
          <w:szCs w:val="28"/>
        </w:rPr>
        <w:t xml:space="preserve">SHRIYANSH TRIPATHI                                                                                    </w:t>
      </w:r>
    </w:p>
    <w:p w14:paraId="58B33489" w14:textId="480391AC" w:rsidR="0008697A" w:rsidRPr="00881D88" w:rsidRDefault="000F374A" w:rsidP="000F374A">
      <w:pPr>
        <w:tabs>
          <w:tab w:val="center" w:pos="4680"/>
          <w:tab w:val="left" w:pos="7785"/>
        </w:tabs>
        <w:contextualSpacing w:val="0"/>
        <w:rPr>
          <w:rFonts w:asciiTheme="majorHAnsi" w:hAnsiTheme="majorHAnsi" w:cstheme="majorHAnsi"/>
          <w:b/>
          <w:i/>
          <w:color w:val="FF0000"/>
          <w:sz w:val="72"/>
          <w:szCs w:val="72"/>
        </w:rPr>
      </w:pPr>
      <w:r w:rsidRPr="00232D33">
        <w:rPr>
          <w:rFonts w:asciiTheme="majorHAnsi" w:hAnsiTheme="majorHAnsi" w:cstheme="majorHAnsi"/>
          <w:b/>
          <w:i/>
          <w:color w:val="FF0000"/>
          <w:sz w:val="72"/>
          <w:szCs w:val="72"/>
          <w14:glow w14:rad="228600">
            <w14:schemeClr w14:val="accent3">
              <w14:alpha w14:val="60000"/>
              <w14:satMod w14:val="175000"/>
            </w14:schemeClr>
          </w14:glow>
        </w:rPr>
        <w:tab/>
      </w:r>
      <w:r w:rsidR="002B4651" w:rsidRPr="00232D33">
        <w:rPr>
          <w:rFonts w:asciiTheme="majorHAnsi" w:hAnsiTheme="majorHAnsi" w:cstheme="majorHAnsi"/>
          <w:b/>
          <w:i/>
          <w:sz w:val="72"/>
          <w:szCs w:val="72"/>
          <w14:glow w14:rad="228600">
            <w14:schemeClr w14:val="accent3">
              <w14:alpha w14:val="60000"/>
              <w14:satMod w14:val="175000"/>
            </w14:schemeClr>
          </w14:glow>
        </w:rPr>
        <w:t>[</w:t>
      </w:r>
      <w:r w:rsidR="00304380" w:rsidRPr="00232D33">
        <w:rPr>
          <w:rFonts w:asciiTheme="majorHAnsi" w:hAnsiTheme="majorHAnsi" w:cstheme="majorHAnsi"/>
          <w:b/>
          <w:i/>
          <w:sz w:val="72"/>
          <w:szCs w:val="72"/>
          <w14:glow w14:rad="228600">
            <w14:schemeClr w14:val="accent3">
              <w14:alpha w14:val="60000"/>
              <w14:satMod w14:val="175000"/>
            </w14:schemeClr>
          </w14:glow>
        </w:rPr>
        <w:t>TEST PLAN</w:t>
      </w:r>
      <w:r w:rsidR="002B4651" w:rsidRPr="00232D33">
        <w:rPr>
          <w:rFonts w:asciiTheme="majorHAnsi" w:hAnsiTheme="majorHAnsi" w:cstheme="majorHAnsi"/>
          <w:b/>
          <w:i/>
          <w:sz w:val="72"/>
          <w:szCs w:val="72"/>
          <w14:glow w14:rad="228600">
            <w14:schemeClr w14:val="accent3">
              <w14:alpha w14:val="60000"/>
              <w14:satMod w14:val="175000"/>
            </w14:schemeClr>
          </w14:glow>
        </w:rPr>
        <w:t>]</w:t>
      </w:r>
      <w:r>
        <w:rPr>
          <w:rFonts w:asciiTheme="majorHAnsi" w:hAnsiTheme="majorHAnsi" w:cstheme="majorHAnsi"/>
          <w:b/>
          <w:i/>
          <w:color w:val="FF0000"/>
          <w:sz w:val="72"/>
          <w:szCs w:val="72"/>
        </w:rPr>
        <w:tab/>
      </w:r>
    </w:p>
    <w:p w14:paraId="6DF34921" w14:textId="77777777" w:rsidR="0008697A" w:rsidRPr="00881D88" w:rsidRDefault="0008697A">
      <w:pPr>
        <w:contextualSpacing w:val="0"/>
        <w:rPr>
          <w:rFonts w:asciiTheme="majorHAnsi" w:hAnsiTheme="majorHAnsi" w:cstheme="majorHAnsi"/>
        </w:rPr>
      </w:pPr>
    </w:p>
    <w:tbl>
      <w:tblPr>
        <w:tblStyle w:val="a"/>
        <w:tblW w:w="10710" w:type="dxa"/>
        <w:tblInd w:w="-5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690"/>
        <w:gridCol w:w="3690"/>
        <w:gridCol w:w="3330"/>
      </w:tblGrid>
      <w:tr w:rsidR="0008697A" w:rsidRPr="004626C5" w14:paraId="0C3FDB4B" w14:textId="77777777" w:rsidTr="004626C5">
        <w:tc>
          <w:tcPr>
            <w:tcW w:w="3690" w:type="dxa"/>
            <w:tcBorders>
              <w:top w:val="single" w:sz="12" w:space="0" w:color="002060"/>
              <w:left w:val="double" w:sz="4" w:space="0" w:color="8064A2" w:themeColor="accent4"/>
              <w:bottom w:val="single" w:sz="12" w:space="0" w:color="002060"/>
              <w:right w:val="double" w:sz="4" w:space="0" w:color="C0504D" w:themeColor="accent2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495D44" w14:textId="298AA103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40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40"/>
                <w:szCs w:val="28"/>
              </w:rPr>
              <w:t>USER - INPUT</w:t>
            </w:r>
          </w:p>
        </w:tc>
        <w:tc>
          <w:tcPr>
            <w:tcW w:w="3690" w:type="dxa"/>
            <w:tcBorders>
              <w:top w:val="single" w:sz="12" w:space="0" w:color="002060"/>
              <w:left w:val="double" w:sz="4" w:space="0" w:color="C0504D" w:themeColor="accent2"/>
              <w:bottom w:val="single" w:sz="12" w:space="0" w:color="002060"/>
              <w:right w:val="double" w:sz="4" w:space="0" w:color="C0504D" w:themeColor="accent2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BD14A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40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40"/>
                <w:szCs w:val="28"/>
              </w:rPr>
              <w:t>OUTPUT</w:t>
            </w:r>
          </w:p>
        </w:tc>
        <w:tc>
          <w:tcPr>
            <w:tcW w:w="3330" w:type="dxa"/>
            <w:tcBorders>
              <w:top w:val="single" w:sz="12" w:space="0" w:color="002060"/>
              <w:left w:val="double" w:sz="4" w:space="0" w:color="C0504D" w:themeColor="accent2"/>
              <w:bottom w:val="single" w:sz="12" w:space="0" w:color="002060"/>
              <w:right w:val="double" w:sz="4" w:space="0" w:color="8064A2" w:themeColor="accent4"/>
            </w:tcBorders>
            <w:shd w:val="clear" w:color="auto" w:fill="FFFF00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E9110C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40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40"/>
                <w:szCs w:val="28"/>
              </w:rPr>
              <w:t>EXPECTED RESULT</w:t>
            </w:r>
          </w:p>
        </w:tc>
      </w:tr>
      <w:tr w:rsidR="0008697A" w:rsidRPr="004626C5" w14:paraId="62241C2F" w14:textId="77777777" w:rsidTr="004626C5">
        <w:tc>
          <w:tcPr>
            <w:tcW w:w="3690" w:type="dxa"/>
            <w:tcBorders>
              <w:top w:val="single" w:sz="12" w:space="0" w:color="002060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CC8F3C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WGFWQFWE</w:t>
            </w:r>
          </w:p>
        </w:tc>
        <w:tc>
          <w:tcPr>
            <w:tcW w:w="3690" w:type="dxa"/>
            <w:tcBorders>
              <w:top w:val="single" w:sz="12" w:space="0" w:color="002060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FB31C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ERROR</w:t>
            </w:r>
          </w:p>
        </w:tc>
        <w:tc>
          <w:tcPr>
            <w:tcW w:w="3330" w:type="dxa"/>
            <w:tcBorders>
              <w:top w:val="single" w:sz="12" w:space="0" w:color="002060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7097F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5D4D91AA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A291E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^^&amp;*%^*)%^&amp;**())^%%$#@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E828E9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ERROR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63148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499F44F7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A0000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132 + 132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EC049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264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3AAE1" w14:textId="77777777" w:rsidR="0008697A" w:rsidRPr="004626C5" w:rsidRDefault="00304380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6609C950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59FA7" w14:textId="56B17499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1+32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AC767" w14:textId="70D3086A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2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0661B" w14:textId="7AC97E3A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2640AFD1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CE20C" w14:textId="5C16DC1B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56/0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8B3FB" w14:textId="058196F3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proofErr w:type="spellStart"/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NaN</w:t>
            </w:r>
            <w:proofErr w:type="spellEnd"/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1DAB47" w14:textId="5B0A1A31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137D0BA0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5A37E" w14:textId="464FACEE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56/5.5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E5F3" w14:textId="1F0F655D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10.1818….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B788F" w14:textId="04F11078" w:rsidR="0008697A" w:rsidRPr="004626C5" w:rsidRDefault="00984561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3B1D6F7A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3AE66" w14:textId="7F820D73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98*98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65E84" w14:textId="5C333A30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9604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4B12A" w14:textId="3CCDE2BE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7BEED1EE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A5F47" w14:textId="6CC54FBD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98*45.012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61D55" w14:textId="3ADB8E27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4411.176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00724" w14:textId="2B7E31CF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4FE522ED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8A035" w14:textId="5BC8E6B6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898+456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6D7C3" w14:textId="4F604D71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1354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02AC2" w14:textId="5CDAB6D0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2B31D5BE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9BEC2" w14:textId="49BEDB99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42654.15+4564.65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7D817" w14:textId="2C3D03BF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47218.8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9CC5C" w14:textId="0AC570A4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018E1C4D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1984A" w14:textId="46BE0C01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C (CLEAR BUTTON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C268D" w14:textId="0D0F136A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Erased user’s input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FB6A2" w14:textId="29449184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06A45A0D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07955" w14:textId="30B772DF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1234567890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B9709" w14:textId="5D5FABFA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1234567890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DFB74" w14:textId="7EC5936E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3E7C8139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1F4E15" w14:textId="64AA1D2E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+-*/.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35FA8" w14:textId="611BF0DB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ERROR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99CAD" w14:textId="1EB6C4D7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6D42462C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64298" w14:textId="50713B19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=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5A7B8" w14:textId="7C0F67B4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UNDEFINED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2A43" w14:textId="2C271D97" w:rsidR="0008697A" w:rsidRPr="004626C5" w:rsidRDefault="00F13DD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2098411D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AED50" w14:textId="79AA132E" w:rsidR="0008697A" w:rsidRPr="004626C5" w:rsidRDefault="0085146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3 + -3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EDC1F" w14:textId="4FAF820D" w:rsidR="0008697A" w:rsidRPr="004626C5" w:rsidRDefault="0085146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6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F64BC" w14:textId="669541CD" w:rsidR="0008697A" w:rsidRPr="004626C5" w:rsidRDefault="0085146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0100FD2E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6AD96" w14:textId="4C7AC645" w:rsidR="0008697A" w:rsidRPr="004626C5" w:rsidRDefault="0085146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569-56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E01DF" w14:textId="7FBC4BAC" w:rsidR="0008697A" w:rsidRPr="004626C5" w:rsidRDefault="0085146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513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AB290" w14:textId="25BA61B7" w:rsidR="0008697A" w:rsidRPr="004626C5" w:rsidRDefault="0085146E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08697A" w:rsidRPr="004626C5" w14:paraId="52DB16D9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D9066" w14:textId="543D1E4F" w:rsidR="0008697A" w:rsidRPr="004626C5" w:rsidRDefault="00DE1CF8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(-6)-(-2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965DC" w14:textId="41964C80" w:rsidR="0008697A" w:rsidRPr="004626C5" w:rsidRDefault="00DE1CF8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4</w:t>
            </w:r>
          </w:p>
        </w:tc>
        <w:tc>
          <w:tcPr>
            <w:tcW w:w="3330" w:type="dxa"/>
            <w:tcBorders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56EDE" w14:textId="0CAEBB0F" w:rsidR="0008697A" w:rsidRPr="004626C5" w:rsidRDefault="00DE1CF8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4626C5" w:rsidRPr="004626C5" w14:paraId="02FEFC21" w14:textId="77777777" w:rsidTr="004626C5"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85D0C" w14:textId="7920D2A6" w:rsidR="0008697A" w:rsidRPr="004626C5" w:rsidRDefault="00E35204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lastRenderedPageBreak/>
              <w:t>(3)-(-6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66382" w14:textId="7B3E1154" w:rsidR="0008697A" w:rsidRPr="004626C5" w:rsidRDefault="00E35204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9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45D60" w14:textId="28C3B552" w:rsidR="0008697A" w:rsidRPr="004626C5" w:rsidRDefault="00E35204" w:rsidP="00881D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4626C5" w:rsidRPr="004626C5" w14:paraId="1B3B0732" w14:textId="77777777" w:rsidTr="004626C5">
        <w:trPr>
          <w:trHeight w:val="195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4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B1FB6" w14:textId="08746016" w:rsidR="00E35204" w:rsidRPr="004626C5" w:rsidRDefault="00E35204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98*-23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4" w:space="0" w:color="4F81BD" w:themeColor="accent1"/>
              <w:right w:val="double" w:sz="4" w:space="0" w:color="C0504D" w:themeColor="accent2"/>
            </w:tcBorders>
            <w:shd w:val="clear" w:color="auto" w:fill="B4FCC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C328E" w14:textId="3E991022" w:rsidR="00E35204" w:rsidRPr="004626C5" w:rsidRDefault="00E35204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2254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4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4C4D37" w14:textId="129680A0" w:rsidR="00E35204" w:rsidRPr="004626C5" w:rsidRDefault="00E35204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</w:tbl>
    <w:tbl>
      <w:tblPr>
        <w:tblStyle w:val="TableGrid"/>
        <w:tblW w:w="10710" w:type="dxa"/>
        <w:tblInd w:w="-522" w:type="dxa"/>
        <w:tblLook w:val="04A0" w:firstRow="1" w:lastRow="0" w:firstColumn="1" w:lastColumn="0" w:noHBand="0" w:noVBand="1"/>
      </w:tblPr>
      <w:tblGrid>
        <w:gridCol w:w="3690"/>
        <w:gridCol w:w="3690"/>
        <w:gridCol w:w="3330"/>
      </w:tblGrid>
      <w:tr w:rsidR="00851B97" w:rsidRPr="004626C5" w14:paraId="77DA032E" w14:textId="77777777" w:rsidTr="004626C5">
        <w:trPr>
          <w:trHeight w:val="562"/>
        </w:trPr>
        <w:tc>
          <w:tcPr>
            <w:tcW w:w="3690" w:type="dxa"/>
            <w:tcBorders>
              <w:top w:val="single" w:sz="4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11D55BB5" w14:textId="3E31DD6D" w:rsidR="00851B97" w:rsidRPr="004626C5" w:rsidRDefault="00851B97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41*-41</w:t>
            </w:r>
          </w:p>
        </w:tc>
        <w:tc>
          <w:tcPr>
            <w:tcW w:w="3690" w:type="dxa"/>
            <w:tcBorders>
              <w:top w:val="single" w:sz="4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412BE18E" w14:textId="385D0489" w:rsidR="00851B97" w:rsidRPr="004626C5" w:rsidRDefault="00851B97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1681</w:t>
            </w:r>
          </w:p>
        </w:tc>
        <w:tc>
          <w:tcPr>
            <w:tcW w:w="3330" w:type="dxa"/>
            <w:tcBorders>
              <w:top w:val="single" w:sz="4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4B78E445" w14:textId="10ADA11C" w:rsidR="00851B97" w:rsidRPr="004626C5" w:rsidRDefault="00851B97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581ECF82" w14:textId="77777777" w:rsidTr="004626C5">
        <w:trPr>
          <w:trHeight w:val="530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01B8ECEF" w14:textId="6C1D4FE7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56/-3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2E662B9F" w14:textId="061D92D3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18.668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20A43F58" w14:textId="4AF9B84C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4C91FB6B" w14:textId="77777777" w:rsidTr="004626C5">
        <w:trPr>
          <w:trHeight w:val="562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310BA570" w14:textId="3CA0F32D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99/-9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26D69327" w14:textId="0A61DD34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-11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10D8145D" w14:textId="400DAE97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20605FA9" w14:textId="77777777" w:rsidTr="004626C5">
        <w:trPr>
          <w:trHeight w:val="530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1767043A" w14:textId="311C932F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0/9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6619DC11" w14:textId="30474805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0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091C5E75" w14:textId="38D28A11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4DD6352D" w14:textId="77777777" w:rsidTr="004626C5">
        <w:trPr>
          <w:trHeight w:val="562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2C428FDE" w14:textId="25145AF6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BACKSPACE BUTTON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1095F757" w14:textId="3D572292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DELETE ONE LETTER OR NUMBER FROM BACKWARD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643E8737" w14:textId="6EA21D77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1F57578D" w14:textId="77777777" w:rsidTr="004626C5">
        <w:trPr>
          <w:trHeight w:val="530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2DC2E447" w14:textId="797F9ABC" w:rsidR="00851B97" w:rsidRPr="004626C5" w:rsidRDefault="00881D88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 xml:space="preserve">EXPONENT ^ 5 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28BC44F9" w14:textId="69F78CE7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148.33…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59AEBB61" w14:textId="072B1795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690786C7" w14:textId="77777777" w:rsidTr="004626C5">
        <w:trPr>
          <w:trHeight w:val="562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74C6717E" w14:textId="793E9920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Ln(89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7BFCF498" w14:textId="005C507B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4.488…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324054F2" w14:textId="4E873D5D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5015276D" w14:textId="77777777" w:rsidTr="004626C5">
        <w:trPr>
          <w:trHeight w:val="530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60CA6957" w14:textId="14A67060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SQRT(49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503821C5" w14:textId="5031C2C1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7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14746360" w14:textId="22B67F9F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44C82F96" w14:textId="77777777" w:rsidTr="004626C5">
        <w:trPr>
          <w:trHeight w:val="562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56965A5C" w14:textId="67044B26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7^SQUARE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61156C7D" w14:textId="6F463C14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49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0DEFD4ED" w14:textId="214A634E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371E7BAC" w14:textId="77777777" w:rsidTr="004626C5">
        <w:trPr>
          <w:trHeight w:val="530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4ED65CC4" w14:textId="589F2A54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COS(12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10B1ABCA" w14:textId="77A644D2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0.84385…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0B181D08" w14:textId="2AC73307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6B47A438" w14:textId="77777777" w:rsidTr="004626C5">
        <w:trPr>
          <w:trHeight w:val="562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277B3F11" w14:textId="7979EF40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TAN(29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3E2F30E3" w14:textId="3F661389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0.88714…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337359C5" w14:textId="7F143F0F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  <w:tr w:rsidR="00851B97" w:rsidRPr="004626C5" w14:paraId="554B8BAE" w14:textId="77777777" w:rsidTr="004626C5">
        <w:trPr>
          <w:trHeight w:val="530"/>
        </w:trPr>
        <w:tc>
          <w:tcPr>
            <w:tcW w:w="3690" w:type="dxa"/>
            <w:tcBorders>
              <w:top w:val="single" w:sz="12" w:space="0" w:color="4F81BD" w:themeColor="accent1"/>
              <w:left w:val="double" w:sz="4" w:space="0" w:color="8064A2" w:themeColor="accent4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FBD4B4" w:themeFill="accent6" w:themeFillTint="66"/>
          </w:tcPr>
          <w:p w14:paraId="3673E763" w14:textId="691757E5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SIN(90)</w:t>
            </w:r>
          </w:p>
        </w:tc>
        <w:tc>
          <w:tcPr>
            <w:tcW w:w="369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C0504D" w:themeColor="accent2"/>
            </w:tcBorders>
            <w:shd w:val="clear" w:color="auto" w:fill="B4FCCF"/>
          </w:tcPr>
          <w:p w14:paraId="1780A24D" w14:textId="6062F991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0.89399…</w:t>
            </w:r>
          </w:p>
        </w:tc>
        <w:tc>
          <w:tcPr>
            <w:tcW w:w="3330" w:type="dxa"/>
            <w:tcBorders>
              <w:top w:val="single" w:sz="12" w:space="0" w:color="4F81BD" w:themeColor="accent1"/>
              <w:left w:val="double" w:sz="4" w:space="0" w:color="C0504D" w:themeColor="accent2"/>
              <w:bottom w:val="single" w:sz="12" w:space="0" w:color="4F81BD" w:themeColor="accent1"/>
              <w:right w:val="double" w:sz="4" w:space="0" w:color="8064A2" w:themeColor="accent4"/>
            </w:tcBorders>
            <w:shd w:val="clear" w:color="auto" w:fill="FBD4B4" w:themeFill="accent6" w:themeFillTint="66"/>
          </w:tcPr>
          <w:p w14:paraId="3CDF1593" w14:textId="3197B382" w:rsidR="00851B97" w:rsidRPr="004626C5" w:rsidRDefault="004626C5" w:rsidP="00881D88">
            <w:pPr>
              <w:jc w:val="center"/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</w:pPr>
            <w:r w:rsidRPr="004626C5">
              <w:rPr>
                <w:rFonts w:asciiTheme="majorHAnsi" w:hAnsiTheme="majorHAnsi" w:cstheme="majorHAnsi"/>
                <w:b/>
                <w:i/>
                <w:sz w:val="28"/>
                <w:szCs w:val="28"/>
              </w:rPr>
              <w:t>PASSED</w:t>
            </w:r>
          </w:p>
        </w:tc>
      </w:tr>
    </w:tbl>
    <w:p w14:paraId="1CBCC2D1" w14:textId="77777777" w:rsidR="000F374A" w:rsidRDefault="000F374A" w:rsidP="000F374A"/>
    <w:p w14:paraId="404C2E23" w14:textId="6C3E273A" w:rsidR="000F374A" w:rsidRPr="001C72FA" w:rsidRDefault="000F374A" w:rsidP="000F374A">
      <w:pPr>
        <w:jc w:val="center"/>
        <w:rPr>
          <w:rFonts w:asciiTheme="majorHAnsi" w:hAnsiTheme="majorHAnsi"/>
          <w:b/>
          <w:i/>
          <w:sz w:val="56"/>
          <w:szCs w:val="28"/>
          <w:u w:val="single"/>
        </w:rPr>
      </w:pPr>
      <w:r w:rsidRPr="001C72FA">
        <w:rPr>
          <w:rFonts w:asciiTheme="majorHAnsi" w:hAnsiTheme="majorHAnsi"/>
          <w:b/>
          <w:i/>
          <w:sz w:val="56"/>
          <w:szCs w:val="28"/>
          <w:u w:val="single"/>
        </w:rPr>
        <w:t>FUNCTIONALITY TEST CASES</w:t>
      </w:r>
    </w:p>
    <w:p w14:paraId="7193F450" w14:textId="77777777" w:rsidR="000F374A" w:rsidRPr="000F374A" w:rsidRDefault="000F374A" w:rsidP="000F374A">
      <w:pPr>
        <w:rPr>
          <w:rFonts w:asciiTheme="majorHAnsi" w:hAnsiTheme="majorHAnsi"/>
          <w:sz w:val="28"/>
          <w:szCs w:val="28"/>
        </w:rPr>
      </w:pPr>
    </w:p>
    <w:p w14:paraId="4592CB42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addition of two integer numbers.</w:t>
      </w:r>
    </w:p>
    <w:p w14:paraId="2B8C74F3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addition of two negative numbers.</w:t>
      </w:r>
    </w:p>
    <w:p w14:paraId="466F5D2D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addition of one positive and one negative number.</w:t>
      </w:r>
    </w:p>
    <w:p w14:paraId="39566B74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subtraction of two integer numbers.</w:t>
      </w:r>
    </w:p>
    <w:p w14:paraId="43650E64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lastRenderedPageBreak/>
        <w:t>Check the subtraction of two negative numbers.</w:t>
      </w:r>
    </w:p>
    <w:p w14:paraId="16E5F696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subtraction of one negative and one positive number.</w:t>
      </w:r>
    </w:p>
    <w:p w14:paraId="0F318D52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multiplication of two integer numbers.</w:t>
      </w:r>
    </w:p>
    <w:p w14:paraId="7B07386F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multiplication of two negative numbers.</w:t>
      </w:r>
    </w:p>
    <w:p w14:paraId="5F0CFC9F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multiplication of one negative and one positive number.</w:t>
      </w:r>
    </w:p>
    <w:p w14:paraId="10445B2C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division of two integer numbers.</w:t>
      </w:r>
    </w:p>
    <w:p w14:paraId="296A60AE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division of two negative numbers.</w:t>
      </w:r>
    </w:p>
    <w:p w14:paraId="710BC7CD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division of one positive number and one integer number.</w:t>
      </w:r>
    </w:p>
    <w:p w14:paraId="6BFD0672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division of a number by zero.</w:t>
      </w:r>
    </w:p>
    <w:p w14:paraId="64ED30BC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division of a number by negative number.</w:t>
      </w:r>
    </w:p>
    <w:p w14:paraId="7A7376BB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the division of zero by any number.</w:t>
      </w:r>
    </w:p>
    <w:p w14:paraId="3A9EED5A" w14:textId="77777777" w:rsidR="000F374A" w:rsidRPr="000F374A" w:rsidRDefault="000F374A" w:rsidP="000F374A">
      <w:pPr>
        <w:pStyle w:val="ListParagraph"/>
        <w:numPr>
          <w:ilvl w:val="0"/>
          <w:numId w:val="2"/>
        </w:numPr>
        <w:rPr>
          <w:rFonts w:asciiTheme="majorHAnsi" w:hAnsiTheme="majorHAnsi"/>
          <w:sz w:val="40"/>
          <w:szCs w:val="28"/>
        </w:rPr>
      </w:pPr>
      <w:r w:rsidRPr="000F374A">
        <w:rPr>
          <w:rFonts w:asciiTheme="majorHAnsi" w:hAnsiTheme="majorHAnsi"/>
          <w:sz w:val="40"/>
          <w:szCs w:val="28"/>
        </w:rPr>
        <w:t>Check if the functionality using BODMAS/BIDMAS works as expected.</w:t>
      </w:r>
    </w:p>
    <w:p w14:paraId="428FBA9E" w14:textId="77777777" w:rsidR="0008697A" w:rsidRPr="000F374A" w:rsidRDefault="0008697A" w:rsidP="00881D88">
      <w:pPr>
        <w:jc w:val="center"/>
        <w:rPr>
          <w:rFonts w:asciiTheme="majorHAnsi" w:hAnsiTheme="majorHAnsi" w:cstheme="majorHAnsi"/>
          <w:b/>
        </w:rPr>
      </w:pPr>
    </w:p>
    <w:sectPr w:rsidR="0008697A" w:rsidRPr="000F374A" w:rsidSect="000F374A">
      <w:pgSz w:w="12240" w:h="15840"/>
      <w:pgMar w:top="1440" w:right="1440" w:bottom="1440" w:left="1440" w:header="0" w:footer="720" w:gutter="0"/>
      <w:pgBorders w:offsetFrom="page">
        <w:top w:val="dashed" w:sz="4" w:space="24" w:color="000000" w:themeColor="text1"/>
        <w:left w:val="dashed" w:sz="4" w:space="24" w:color="000000" w:themeColor="text1"/>
        <w:bottom w:val="dashed" w:sz="4" w:space="24" w:color="000000" w:themeColor="text1"/>
        <w:right w:val="dashed" w:sz="4" w:space="24" w:color="000000" w:themeColor="text1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A2024" w14:textId="77777777" w:rsidR="002C5021" w:rsidRDefault="002C5021" w:rsidP="00E35204">
      <w:pPr>
        <w:spacing w:line="240" w:lineRule="auto"/>
      </w:pPr>
      <w:r>
        <w:separator/>
      </w:r>
    </w:p>
  </w:endnote>
  <w:endnote w:type="continuationSeparator" w:id="0">
    <w:p w14:paraId="37306376" w14:textId="77777777" w:rsidR="002C5021" w:rsidRDefault="002C5021" w:rsidP="00E352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D3968" w14:textId="77777777" w:rsidR="002C5021" w:rsidRDefault="002C5021" w:rsidP="00E35204">
      <w:pPr>
        <w:spacing w:line="240" w:lineRule="auto"/>
      </w:pPr>
      <w:r>
        <w:separator/>
      </w:r>
    </w:p>
  </w:footnote>
  <w:footnote w:type="continuationSeparator" w:id="0">
    <w:p w14:paraId="3A212A60" w14:textId="77777777" w:rsidR="002C5021" w:rsidRDefault="002C5021" w:rsidP="00E3520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9F6A25"/>
    <w:multiLevelType w:val="hybridMultilevel"/>
    <w:tmpl w:val="97F62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2D3CB2"/>
    <w:multiLevelType w:val="multilevel"/>
    <w:tmpl w:val="8654C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zA3tLQ0sjC2MDZU0lEKTi0uzszPAykwrgUAQvbs4SwAAAA="/>
  </w:docVars>
  <w:rsids>
    <w:rsidRoot w:val="0008697A"/>
    <w:rsid w:val="00045D38"/>
    <w:rsid w:val="0008697A"/>
    <w:rsid w:val="000F374A"/>
    <w:rsid w:val="001C72FA"/>
    <w:rsid w:val="00232D33"/>
    <w:rsid w:val="002A397D"/>
    <w:rsid w:val="002B4651"/>
    <w:rsid w:val="002C5021"/>
    <w:rsid w:val="00304380"/>
    <w:rsid w:val="004626C5"/>
    <w:rsid w:val="00630AC8"/>
    <w:rsid w:val="006D6E11"/>
    <w:rsid w:val="0085146E"/>
    <w:rsid w:val="00851B97"/>
    <w:rsid w:val="00881D88"/>
    <w:rsid w:val="00984561"/>
    <w:rsid w:val="009C306B"/>
    <w:rsid w:val="00B3332A"/>
    <w:rsid w:val="00C30100"/>
    <w:rsid w:val="00DE1CF8"/>
    <w:rsid w:val="00E35204"/>
    <w:rsid w:val="00F13DDE"/>
    <w:rsid w:val="00F86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0c,#fa76bb,#7ad8f6,#7cf4ad"/>
    </o:shapedefaults>
    <o:shapelayout v:ext="edit">
      <o:idmap v:ext="edit" data="1"/>
    </o:shapelayout>
  </w:shapeDefaults>
  <w:decimalSymbol w:val="."/>
  <w:listSeparator w:val=","/>
  <w14:docId w14:val="07E39298"/>
  <w15:docId w15:val="{AD12976A-3029-4870-B885-21662A3C8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E35204"/>
    <w:pPr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3520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204"/>
  </w:style>
  <w:style w:type="paragraph" w:styleId="Footer">
    <w:name w:val="footer"/>
    <w:basedOn w:val="Normal"/>
    <w:link w:val="FooterChar"/>
    <w:uiPriority w:val="99"/>
    <w:unhideWhenUsed/>
    <w:rsid w:val="00E3520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204"/>
  </w:style>
  <w:style w:type="table" w:styleId="TableGrid">
    <w:name w:val="Table Grid"/>
    <w:basedOn w:val="TableNormal"/>
    <w:uiPriority w:val="39"/>
    <w:rsid w:val="00E3520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F374A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0F374A"/>
    <w:rPr>
      <w:b/>
      <w:bCs/>
    </w:rPr>
  </w:style>
  <w:style w:type="paragraph" w:styleId="ListParagraph">
    <w:name w:val="List Paragraph"/>
    <w:basedOn w:val="Normal"/>
    <w:uiPriority w:val="34"/>
    <w:qFormat/>
    <w:rsid w:val="000F374A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1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image" Target="media/image1.gi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192FCC-5611-4AFF-B88B-442E26F75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RIYANSH LAPTOP</dc:creator>
  <cp:lastModifiedBy>SHRIYANSH LAPTOP</cp:lastModifiedBy>
  <cp:revision>12</cp:revision>
  <dcterms:created xsi:type="dcterms:W3CDTF">2018-11-20T06:44:00Z</dcterms:created>
  <dcterms:modified xsi:type="dcterms:W3CDTF">2021-07-05T18:10:00Z</dcterms:modified>
</cp:coreProperties>
</file>